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40C2" w:rsidRDefault="008F2DA7" w:rsidP="00140EEF">
      <w:pPr>
        <w:jc w:val="center"/>
        <w:rPr>
          <w:rFonts w:cs="A  Mitra_1 (MRT)"/>
          <w:rtl/>
        </w:rPr>
      </w:pPr>
      <w:bookmarkStart w:id="0" w:name="_GoBack"/>
      <w:bookmarkEnd w:id="0"/>
      <w:r>
        <w:rPr>
          <w:rFonts w:cs="A  Mitra_1 (MRT)" w:hint="cs"/>
          <w:noProof/>
          <w:rtl/>
        </w:rPr>
        <w:drawing>
          <wp:anchor distT="0" distB="8763" distL="114300" distR="115443" simplePos="0" relativeHeight="251657728" behindDoc="1" locked="0" layoutInCell="1" allowOverlap="1">
            <wp:simplePos x="0" y="0"/>
            <wp:positionH relativeFrom="column">
              <wp:posOffset>3000375</wp:posOffset>
            </wp:positionH>
            <wp:positionV relativeFrom="paragraph">
              <wp:posOffset>161925</wp:posOffset>
            </wp:positionV>
            <wp:extent cx="685800" cy="695325"/>
            <wp:effectExtent l="0" t="0" r="0" b="9525"/>
            <wp:wrapTight wrapText="bothSides">
              <wp:wrapPolygon edited="0">
                <wp:start x="600" y="0"/>
                <wp:lineTo x="0" y="592"/>
                <wp:lineTo x="0" y="21304"/>
                <wp:lineTo x="21000" y="21304"/>
                <wp:lineTo x="21000" y="0"/>
                <wp:lineTo x="600" y="0"/>
              </wp:wrapPolygon>
            </wp:wrapTight>
            <wp:docPr id="2" name="Picture 2" descr="G:\آقای محمد فیض آبادی\Workshop copy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G:\آقای محمد فیض آبادی\Workshop copy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95325"/>
                    </a:xfrm>
                    <a:prstGeom prst="round2Diag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21A2C" w:rsidRDefault="00321A2C" w:rsidP="002B00E2">
      <w:pPr>
        <w:jc w:val="center"/>
        <w:rPr>
          <w:rFonts w:cs="A  Mitra_1 (MRT)"/>
          <w:rtl/>
        </w:rPr>
      </w:pPr>
    </w:p>
    <w:p w:rsidR="00140EEF" w:rsidRDefault="00140EEF" w:rsidP="006D69A7">
      <w:pPr>
        <w:spacing w:after="0"/>
        <w:jc w:val="center"/>
        <w:rPr>
          <w:rFonts w:cs="B Nazanin"/>
          <w:sz w:val="36"/>
          <w:szCs w:val="36"/>
          <w:rtl/>
        </w:rPr>
      </w:pPr>
      <w:r>
        <w:rPr>
          <w:rFonts w:cs="B Nazanin" w:hint="cs"/>
          <w:sz w:val="36"/>
          <w:szCs w:val="36"/>
          <w:rtl/>
        </w:rPr>
        <w:t xml:space="preserve">                   </w:t>
      </w:r>
    </w:p>
    <w:p w:rsidR="00321A2C" w:rsidRPr="00E13669" w:rsidRDefault="00140EEF" w:rsidP="00A32E68">
      <w:pPr>
        <w:spacing w:after="0"/>
        <w:jc w:val="center"/>
        <w:rPr>
          <w:rFonts w:cs="B Nazanin"/>
          <w:sz w:val="40"/>
          <w:szCs w:val="40"/>
          <w:rtl/>
        </w:rPr>
      </w:pPr>
      <w:r>
        <w:rPr>
          <w:rFonts w:cs="B Nazanin" w:hint="cs"/>
          <w:sz w:val="36"/>
          <w:szCs w:val="36"/>
          <w:rtl/>
        </w:rPr>
        <w:t xml:space="preserve"> </w:t>
      </w:r>
      <w:r w:rsidR="008F2DA7" w:rsidRPr="006D69A7">
        <w:rPr>
          <w:rFonts w:cs="B Nazanin" w:hint="cs"/>
          <w:sz w:val="28"/>
          <w:szCs w:val="28"/>
          <w:rtl/>
        </w:rPr>
        <w:t>مرکز آموزش عالی علوم پزشکی وارستگان</w:t>
      </w:r>
    </w:p>
    <w:tbl>
      <w:tblPr>
        <w:tblStyle w:val="GridTable4-Accent41"/>
        <w:tblpPr w:leftFromText="180" w:rightFromText="180" w:vertAnchor="text" w:horzAnchor="margin" w:tblpXSpec="center" w:tblpY="116"/>
        <w:bidiVisual/>
        <w:tblW w:w="0" w:type="auto"/>
        <w:tblLook w:val="04A0" w:firstRow="1" w:lastRow="0" w:firstColumn="1" w:lastColumn="0" w:noHBand="0" w:noVBand="1"/>
      </w:tblPr>
      <w:tblGrid>
        <w:gridCol w:w="4621"/>
        <w:gridCol w:w="5047"/>
      </w:tblGrid>
      <w:tr w:rsidR="009B291E" w:rsidRPr="004B6CDB" w:rsidTr="006D6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:rsidR="00140EEF" w:rsidRPr="007D0889" w:rsidRDefault="00140EEF" w:rsidP="00046062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 xml:space="preserve">نام و کد درس: 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="00D41FA0" w:rsidRPr="004B6CDB">
              <w:rPr>
                <w:rFonts w:cs="B Mitra" w:hint="cs"/>
                <w:sz w:val="24"/>
                <w:szCs w:val="24"/>
                <w:rtl/>
              </w:rPr>
              <w:t xml:space="preserve"> </w:t>
            </w:r>
          </w:p>
          <w:p w:rsidR="00140EEF" w:rsidRPr="007D0889" w:rsidRDefault="00140EEF" w:rsidP="00140EEF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5047" w:type="dxa"/>
          </w:tcPr>
          <w:p w:rsidR="00140EEF" w:rsidRPr="007D0889" w:rsidRDefault="00140EEF" w:rsidP="00046062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 xml:space="preserve">تعداد واحد: </w:t>
            </w:r>
          </w:p>
          <w:p w:rsidR="00140EEF" w:rsidRPr="007D0889" w:rsidRDefault="00140EEF" w:rsidP="00140EE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4"/>
                <w:szCs w:val="24"/>
                <w:rtl/>
              </w:rPr>
            </w:pPr>
          </w:p>
        </w:tc>
      </w:tr>
      <w:tr w:rsidR="009B291E" w:rsidRPr="004B6CDB" w:rsidTr="006D6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:rsidR="00140EEF" w:rsidRPr="007D0889" w:rsidRDefault="00140EEF" w:rsidP="00046062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 xml:space="preserve">تعداد جلسات: </w:t>
            </w:r>
          </w:p>
          <w:p w:rsidR="00140EEF" w:rsidRPr="007D0889" w:rsidRDefault="00140EEF" w:rsidP="00140EEF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5047" w:type="dxa"/>
          </w:tcPr>
          <w:p w:rsidR="00140EEF" w:rsidRPr="009B291E" w:rsidRDefault="00140EEF" w:rsidP="0004606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7D0889">
              <w:rPr>
                <w:rFonts w:cs="B Mitra" w:hint="cs"/>
                <w:b/>
                <w:bCs/>
                <w:sz w:val="24"/>
                <w:szCs w:val="24"/>
                <w:rtl/>
              </w:rPr>
              <w:t>مدت هر جلسه</w:t>
            </w:r>
            <w:r w:rsidRPr="007D0889">
              <w:rPr>
                <w:rFonts w:cs="B Mitra" w:hint="cs"/>
                <w:sz w:val="24"/>
                <w:szCs w:val="24"/>
                <w:rtl/>
              </w:rPr>
              <w:t xml:space="preserve">: </w:t>
            </w:r>
          </w:p>
          <w:p w:rsidR="00140EEF" w:rsidRPr="009D5F1F" w:rsidRDefault="009D5F1F" w:rsidP="0004606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9D5F1F">
              <w:rPr>
                <w:rFonts w:cs="B Mitra" w:hint="cs"/>
                <w:b/>
                <w:bCs/>
                <w:sz w:val="24"/>
                <w:szCs w:val="24"/>
                <w:rtl/>
              </w:rPr>
              <w:t xml:space="preserve">زمان : </w:t>
            </w:r>
          </w:p>
        </w:tc>
      </w:tr>
      <w:tr w:rsidR="00140EEF" w:rsidRPr="004B6CDB" w:rsidTr="006D69A7">
        <w:trPr>
          <w:trHeight w:val="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:rsidR="00140EEF" w:rsidRPr="007D0889" w:rsidRDefault="00140EEF" w:rsidP="00046062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 xml:space="preserve">پیش نیاز: </w:t>
            </w:r>
            <w:r w:rsidR="009B291E" w:rsidRPr="009B291E">
              <w:rPr>
                <w:b w:val="0"/>
                <w:bCs w:val="0"/>
                <w:rtl/>
              </w:rPr>
              <w:t xml:space="preserve"> </w:t>
            </w:r>
          </w:p>
        </w:tc>
        <w:tc>
          <w:tcPr>
            <w:tcW w:w="5047" w:type="dxa"/>
          </w:tcPr>
          <w:p w:rsidR="00140EEF" w:rsidRPr="007D0889" w:rsidRDefault="00140EEF" w:rsidP="0004606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b/>
                <w:bCs/>
                <w:sz w:val="24"/>
                <w:szCs w:val="24"/>
                <w:rtl/>
              </w:rPr>
              <w:t>فراگیران</w:t>
            </w:r>
            <w:r w:rsidRPr="007D0889">
              <w:rPr>
                <w:rFonts w:cs="B Mitra" w:hint="cs"/>
                <w:sz w:val="24"/>
                <w:szCs w:val="24"/>
                <w:rtl/>
              </w:rPr>
              <w:t>:</w:t>
            </w:r>
            <w:r w:rsidRPr="006B0CF6">
              <w:rPr>
                <w:rFonts w:cs="B Mitra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6D69A7" w:rsidRPr="004B6CDB" w:rsidTr="006D6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D41FA0" w:rsidRPr="00415679" w:rsidRDefault="006D69A7" w:rsidP="00046062">
            <w:pPr>
              <w:spacing w:after="0" w:line="240" w:lineRule="auto"/>
              <w:rPr>
                <w:rFonts w:cs="B Mitra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مشخصات استاد درس : </w:t>
            </w:r>
          </w:p>
          <w:p w:rsidR="006D69A7" w:rsidRPr="00415679" w:rsidRDefault="006D69A7" w:rsidP="00046062">
            <w:pPr>
              <w:spacing w:after="0" w:line="240" w:lineRule="auto"/>
              <w:rPr>
                <w:rFonts w:cs="B Mitra"/>
                <w:b w:val="0"/>
                <w:bCs w:val="0"/>
                <w:sz w:val="24"/>
                <w:szCs w:val="24"/>
                <w:rtl/>
              </w:rPr>
            </w:pPr>
            <w:r w:rsidRPr="00415679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>ساع</w:t>
            </w:r>
            <w:r w:rsidR="00AC289F" w:rsidRPr="00415679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>ا</w:t>
            </w:r>
            <w:r w:rsidRPr="00415679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 xml:space="preserve">ت </w:t>
            </w:r>
            <w:r w:rsidR="00AC289F" w:rsidRPr="00415679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 xml:space="preserve">حضور : </w:t>
            </w:r>
          </w:p>
          <w:p w:rsidR="006D69A7" w:rsidRPr="007D0889" w:rsidRDefault="00CC41E3" w:rsidP="00046062">
            <w:pPr>
              <w:rPr>
                <w:rFonts w:cs="B Mitra"/>
                <w:b w:val="0"/>
                <w:bCs w:val="0"/>
                <w:sz w:val="24"/>
                <w:szCs w:val="24"/>
                <w:rtl/>
              </w:rPr>
            </w:pPr>
            <w:hyperlink r:id="rId9" w:history="1">
              <w:r w:rsidR="00AC289F" w:rsidRPr="00415679">
                <w:rPr>
                  <w:rStyle w:val="Hyperlink"/>
                  <w:rFonts w:cs="B Mitra" w:hint="cs"/>
                  <w:b w:val="0"/>
                  <w:bCs w:val="0"/>
                  <w:color w:val="auto"/>
                  <w:sz w:val="24"/>
                  <w:szCs w:val="24"/>
                  <w:u w:val="none"/>
                  <w:rtl/>
                </w:rPr>
                <w:t>آدرس</w:t>
              </w:r>
            </w:hyperlink>
            <w:r w:rsidR="00AC289F" w:rsidRPr="00415679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 xml:space="preserve"> پست الکترونیکی : </w:t>
            </w:r>
            <w:r w:rsidR="00D41FA0" w:rsidRPr="00415679">
              <w:rPr>
                <w:rFonts w:ascii="Times New Roman" w:eastAsia="Times New Roman" w:hAnsi="Times New Roman" w:cs="B Mitra"/>
                <w:b w:val="0"/>
                <w:bCs w:val="0"/>
                <w:sz w:val="24"/>
                <w:szCs w:val="24"/>
                <w:lang w:bidi="ar-SA"/>
              </w:rPr>
              <w:t xml:space="preserve"> </w:t>
            </w:r>
          </w:p>
        </w:tc>
      </w:tr>
      <w:tr w:rsidR="00F30A60" w:rsidRPr="004B6CDB" w:rsidTr="00046062">
        <w:trPr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4B0677" w:rsidRDefault="006D69A7" w:rsidP="004B0677">
            <w:pPr>
              <w:rPr>
                <w:rFonts w:cs="B Mitra"/>
                <w:sz w:val="28"/>
                <w:szCs w:val="28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هدف </w:t>
            </w:r>
            <w:r w:rsidR="00F30A60">
              <w:rPr>
                <w:rFonts w:cs="B Mitra" w:hint="cs"/>
                <w:sz w:val="24"/>
                <w:szCs w:val="24"/>
                <w:rtl/>
              </w:rPr>
              <w:t xml:space="preserve">کلی: </w:t>
            </w:r>
          </w:p>
          <w:p w:rsidR="00CB5367" w:rsidRPr="008347A9" w:rsidRDefault="00CB5367" w:rsidP="00046062">
            <w:pPr>
              <w:pStyle w:val="ListParagraph"/>
              <w:spacing w:after="0" w:line="240" w:lineRule="auto"/>
              <w:rPr>
                <w:rFonts w:cs="B Mitra"/>
                <w:b w:val="0"/>
                <w:bCs w:val="0"/>
                <w:rtl/>
              </w:rPr>
            </w:pPr>
          </w:p>
        </w:tc>
      </w:tr>
      <w:tr w:rsidR="00140EEF" w:rsidRPr="004B6CDB" w:rsidTr="008347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66088C" w:rsidRDefault="00140EEF" w:rsidP="00CB5367">
            <w:pPr>
              <w:tabs>
                <w:tab w:val="num" w:pos="720"/>
              </w:tabs>
              <w:spacing w:after="0" w:line="360" w:lineRule="auto"/>
              <w:ind w:left="720" w:hanging="360"/>
              <w:rPr>
                <w:rFonts w:cs="B Nazanin"/>
                <w:b w:val="0"/>
                <w:bCs w:val="0"/>
                <w:color w:val="000000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 xml:space="preserve">شرح درس: </w:t>
            </w:r>
            <w:r w:rsidR="009B291E" w:rsidRPr="009B291E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66088C" w:rsidRPr="0066088C">
              <w:rPr>
                <w:rFonts w:cs="B Nazanin" w:hint="cs"/>
                <w:b w:val="0"/>
                <w:bCs w:val="0"/>
                <w:color w:val="000000"/>
                <w:rtl/>
              </w:rPr>
              <w:t xml:space="preserve"> </w:t>
            </w:r>
          </w:p>
          <w:p w:rsidR="00140EEF" w:rsidRPr="0066088C" w:rsidRDefault="00140EEF" w:rsidP="008347A9">
            <w:pPr>
              <w:spacing w:before="120" w:after="0" w:line="240" w:lineRule="auto"/>
              <w:jc w:val="lowKashida"/>
              <w:rPr>
                <w:rFonts w:ascii="Times New Roman" w:eastAsia="Times New Roman" w:hAnsi="Times New Roman" w:cs="B Mitra"/>
                <w:b w:val="0"/>
                <w:bCs w:val="0"/>
                <w:sz w:val="24"/>
                <w:szCs w:val="24"/>
                <w:rtl/>
                <w:lang w:bidi="ar-SA"/>
              </w:rPr>
            </w:pPr>
          </w:p>
        </w:tc>
      </w:tr>
      <w:tr w:rsidR="00140EEF" w:rsidRPr="004B6CDB" w:rsidTr="006D6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140EEF" w:rsidRPr="00B3388A" w:rsidRDefault="00140EEF" w:rsidP="00046062">
            <w:pPr>
              <w:spacing w:after="0" w:line="240" w:lineRule="auto"/>
              <w:rPr>
                <w:rFonts w:cs="B Mitra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فعالیت استاد: </w:t>
            </w:r>
            <w:r w:rsidR="00AC289F" w:rsidRPr="00AC289F">
              <w:rPr>
                <w:rFonts w:ascii="Times New Roman" w:eastAsia="Times New Roman" w:hAnsi="Times New Roman" w:cs="B Mitra" w:hint="cs"/>
                <w:b w:val="0"/>
                <w:bCs w:val="0"/>
                <w:sz w:val="24"/>
                <w:szCs w:val="24"/>
                <w:rtl/>
                <w:lang w:bidi="ar-SA"/>
              </w:rPr>
              <w:t xml:space="preserve"> </w:t>
            </w:r>
            <w:r w:rsidR="008347A9" w:rsidRPr="008347A9">
              <w:rPr>
                <w:rFonts w:ascii="Times New Roman" w:eastAsia="Times New Roman" w:hAnsi="Times New Roman" w:cs="B Mitra" w:hint="cs"/>
                <w:b w:val="0"/>
                <w:bCs w:val="0"/>
                <w:sz w:val="24"/>
                <w:szCs w:val="24"/>
                <w:rtl/>
                <w:lang w:bidi="ar-SA"/>
              </w:rPr>
              <w:t xml:space="preserve"> </w:t>
            </w:r>
          </w:p>
        </w:tc>
      </w:tr>
      <w:tr w:rsidR="006D69A7" w:rsidRPr="004B6CDB" w:rsidTr="006D6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6D69A7" w:rsidRDefault="006D69A7" w:rsidP="00B3388A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قوانین کلاس :</w:t>
            </w:r>
          </w:p>
        </w:tc>
      </w:tr>
      <w:tr w:rsidR="00140EEF" w:rsidRPr="004B6CDB" w:rsidTr="006D6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140EEF" w:rsidRPr="007D0889" w:rsidRDefault="00140EEF" w:rsidP="00046062">
            <w:pPr>
              <w:spacing w:after="0" w:line="240" w:lineRule="auto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>وظایف و فعالیت</w:t>
            </w:r>
            <w:r w:rsidR="00F30A60">
              <w:rPr>
                <w:rFonts w:cs="B Mitra" w:hint="cs"/>
                <w:sz w:val="24"/>
                <w:szCs w:val="24"/>
                <w:rtl/>
              </w:rPr>
              <w:t>‏</w:t>
            </w:r>
            <w:r w:rsidRPr="007D0889">
              <w:rPr>
                <w:rFonts w:cs="B Mitra" w:hint="cs"/>
                <w:sz w:val="24"/>
                <w:szCs w:val="24"/>
                <w:rtl/>
              </w:rPr>
              <w:t xml:space="preserve">های دانشجویان: </w:t>
            </w:r>
            <w:r w:rsidR="00AC289F" w:rsidRPr="00AC289F">
              <w:rPr>
                <w:rFonts w:ascii="Times New Roman" w:eastAsia="Times New Roman" w:hAnsi="Times New Roman" w:cs="B Mitra" w:hint="cs"/>
                <w:b w:val="0"/>
                <w:bCs w:val="0"/>
                <w:sz w:val="24"/>
                <w:szCs w:val="24"/>
                <w:rtl/>
                <w:lang w:bidi="ar-SA"/>
              </w:rPr>
              <w:t xml:space="preserve"> </w:t>
            </w:r>
          </w:p>
        </w:tc>
      </w:tr>
      <w:tr w:rsidR="00140EEF" w:rsidRPr="004B6CDB" w:rsidTr="006D6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140EEF" w:rsidRPr="008347A9" w:rsidRDefault="00140EEF" w:rsidP="00046062">
            <w:pPr>
              <w:spacing w:after="0" w:line="240" w:lineRule="auto"/>
              <w:rPr>
                <w:rFonts w:cs="B Mitra"/>
                <w:sz w:val="24"/>
                <w:szCs w:val="24"/>
                <w:rtl/>
                <w:lang w:bidi="ar-SA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شیوه ارزشیابی</w:t>
            </w:r>
            <w:r w:rsidR="006D69A7">
              <w:rPr>
                <w:rFonts w:cs="B Mitra" w:hint="cs"/>
                <w:sz w:val="24"/>
                <w:szCs w:val="24"/>
                <w:rtl/>
              </w:rPr>
              <w:t>( با تعیین میزان نمره هر آیتم)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: </w:t>
            </w:r>
          </w:p>
        </w:tc>
      </w:tr>
      <w:tr w:rsidR="00140EEF" w:rsidRPr="004B6CDB" w:rsidTr="006D6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140EEF" w:rsidRPr="00E700EB" w:rsidRDefault="00140EEF" w:rsidP="00046062">
            <w:pPr>
              <w:spacing w:after="0" w:line="360" w:lineRule="auto"/>
              <w:jc w:val="lowKashida"/>
              <w:rPr>
                <w:rFonts w:cs="B Mitra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>امکانات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Pr="007D0889">
              <w:rPr>
                <w:rFonts w:cs="B Mitra" w:hint="cs"/>
                <w:sz w:val="24"/>
                <w:szCs w:val="24"/>
                <w:rtl/>
              </w:rPr>
              <w:t>آموزشی</w:t>
            </w:r>
            <w:r w:rsidRPr="007D0889">
              <w:rPr>
                <w:rFonts w:cs="B Mitra"/>
                <w:sz w:val="24"/>
                <w:szCs w:val="24"/>
                <w:rtl/>
              </w:rPr>
              <w:t xml:space="preserve"> : </w:t>
            </w:r>
          </w:p>
        </w:tc>
      </w:tr>
      <w:tr w:rsidR="00140EEF" w:rsidRPr="004B6CDB" w:rsidTr="006D6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140EEF" w:rsidRPr="00B3388A" w:rsidRDefault="00140EEF" w:rsidP="00046062">
            <w:pPr>
              <w:spacing w:after="0" w:line="240" w:lineRule="auto"/>
              <w:rPr>
                <w:rFonts w:cs="B Mitra"/>
                <w:b w:val="0"/>
                <w:bCs w:val="0"/>
                <w:sz w:val="24"/>
                <w:szCs w:val="24"/>
                <w:rtl/>
              </w:rPr>
            </w:pPr>
            <w:r w:rsidRPr="007D0889">
              <w:rPr>
                <w:rFonts w:cs="B Mitra" w:hint="cs"/>
                <w:sz w:val="24"/>
                <w:szCs w:val="24"/>
                <w:rtl/>
              </w:rPr>
              <w:t>روش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Pr="007D0889">
              <w:rPr>
                <w:rFonts w:cs="B Mitra" w:hint="cs"/>
                <w:sz w:val="24"/>
                <w:szCs w:val="24"/>
                <w:rtl/>
              </w:rPr>
              <w:t>آموزش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:  </w:t>
            </w:r>
            <w:r w:rsidR="00AC289F" w:rsidRPr="00AC289F">
              <w:rPr>
                <w:rFonts w:ascii="Times New Roman" w:eastAsia="Times New Roman" w:hAnsi="Times New Roman" w:cs="B Mitra" w:hint="cs"/>
                <w:b w:val="0"/>
                <w:bCs w:val="0"/>
                <w:sz w:val="24"/>
                <w:szCs w:val="24"/>
                <w:rtl/>
                <w:lang w:bidi="ar-SA"/>
              </w:rPr>
              <w:t xml:space="preserve">  </w:t>
            </w:r>
            <w:r w:rsidR="008347A9" w:rsidRPr="008347A9">
              <w:rPr>
                <w:rFonts w:ascii="Times New Roman" w:eastAsia="Times New Roman" w:hAnsi="Times New Roman" w:cs="B Mitra" w:hint="cs"/>
                <w:b w:val="0"/>
                <w:bCs w:val="0"/>
                <w:sz w:val="24"/>
                <w:szCs w:val="24"/>
                <w:rtl/>
                <w:lang w:bidi="ar-SA"/>
              </w:rPr>
              <w:t xml:space="preserve"> </w:t>
            </w:r>
          </w:p>
        </w:tc>
      </w:tr>
      <w:tr w:rsidR="00140EEF" w:rsidRPr="004B6CDB" w:rsidTr="00D41FA0">
        <w:trPr>
          <w:trHeight w:val="1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8" w:type="dxa"/>
            <w:gridSpan w:val="2"/>
          </w:tcPr>
          <w:p w:rsidR="00CB5367" w:rsidRDefault="00CB5367" w:rsidP="00CB5367">
            <w:pPr>
              <w:tabs>
                <w:tab w:val="num" w:pos="346"/>
              </w:tabs>
              <w:ind w:left="720" w:hanging="720"/>
              <w:rPr>
                <w:rFonts w:ascii="Tahoma" w:eastAsia="Times New Roman" w:hAnsi="Tahoma" w:cs="Tahoma"/>
                <w:sz w:val="20"/>
                <w:szCs w:val="20"/>
                <w:rtl/>
              </w:rPr>
            </w:pPr>
            <w:r w:rsidRPr="00A32E68">
              <w:rPr>
                <w:rFonts w:cs="B Mitra" w:hint="cs"/>
                <w:sz w:val="24"/>
                <w:szCs w:val="24"/>
                <w:rtl/>
              </w:rPr>
              <w:t>منابع:</w:t>
            </w:r>
          </w:p>
          <w:p w:rsidR="00140EEF" w:rsidRPr="00D41FA0" w:rsidRDefault="00140EEF" w:rsidP="00046062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b w:val="0"/>
                <w:bCs w:val="0"/>
                <w:sz w:val="30"/>
                <w:szCs w:val="30"/>
              </w:rPr>
            </w:pPr>
          </w:p>
        </w:tc>
      </w:tr>
    </w:tbl>
    <w:p w:rsidR="00AC289F" w:rsidRDefault="00AC289F" w:rsidP="002B00E2">
      <w:pPr>
        <w:rPr>
          <w:rFonts w:cs="A  Mitra_1 (MRT)"/>
          <w:rtl/>
        </w:rPr>
        <w:sectPr w:rsidR="00AC289F" w:rsidSect="00140EEF">
          <w:pgSz w:w="11906" w:h="16838"/>
          <w:pgMar w:top="720" w:right="720" w:bottom="720" w:left="720" w:header="708" w:footer="708" w:gutter="0"/>
          <w:cols w:space="708"/>
          <w:bidi/>
          <w:rtlGutter/>
          <w:docGrid w:linePitch="360"/>
        </w:sectPr>
      </w:pPr>
    </w:p>
    <w:p w:rsidR="00B3388A" w:rsidRDefault="00B3388A" w:rsidP="002B00E2">
      <w:pPr>
        <w:rPr>
          <w:rFonts w:cs="A  Mitra_1 (MRT)"/>
        </w:rPr>
      </w:pPr>
    </w:p>
    <w:tbl>
      <w:tblPr>
        <w:tblStyle w:val="GridTable4-Accent41"/>
        <w:tblpPr w:leftFromText="180" w:rightFromText="180" w:vertAnchor="text" w:horzAnchor="margin" w:tblpXSpec="right" w:tblpY="288"/>
        <w:bidiVisual/>
        <w:tblW w:w="0" w:type="auto"/>
        <w:tblLook w:val="04A0" w:firstRow="1" w:lastRow="0" w:firstColumn="1" w:lastColumn="0" w:noHBand="0" w:noVBand="1"/>
      </w:tblPr>
      <w:tblGrid>
        <w:gridCol w:w="597"/>
        <w:gridCol w:w="986"/>
        <w:gridCol w:w="2934"/>
        <w:gridCol w:w="3161"/>
        <w:gridCol w:w="2323"/>
        <w:gridCol w:w="2693"/>
        <w:gridCol w:w="2694"/>
      </w:tblGrid>
      <w:tr w:rsidR="008347A9" w:rsidRPr="00EF394E" w:rsidTr="004156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8347A9" w:rsidRPr="00EF394E" w:rsidRDefault="008347A9" w:rsidP="00A32E68">
            <w:pPr>
              <w:pStyle w:val="Title"/>
              <w:spacing w:before="120" w:line="360" w:lineRule="auto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 w:rsidRPr="00EF394E"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جلسه</w:t>
            </w:r>
          </w:p>
        </w:tc>
        <w:tc>
          <w:tcPr>
            <w:tcW w:w="986" w:type="dxa"/>
          </w:tcPr>
          <w:p w:rsidR="008347A9" w:rsidRPr="00EF394E" w:rsidRDefault="008347A9" w:rsidP="00A32E68">
            <w:pPr>
              <w:pStyle w:val="Title"/>
              <w:spacing w:before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 w:rsidRPr="00EF394E"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تاریخ ارائه</w:t>
            </w:r>
          </w:p>
        </w:tc>
        <w:tc>
          <w:tcPr>
            <w:tcW w:w="2934" w:type="dxa"/>
          </w:tcPr>
          <w:p w:rsidR="008347A9" w:rsidRPr="00EF394E" w:rsidRDefault="008347A9" w:rsidP="00A32E68">
            <w:pPr>
              <w:pStyle w:val="Title"/>
              <w:tabs>
                <w:tab w:val="left" w:pos="871"/>
                <w:tab w:val="center" w:pos="2010"/>
              </w:tabs>
              <w:spacing w:before="120" w:line="36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  <w:tab/>
            </w:r>
            <w:r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  <w:tab/>
            </w:r>
            <w:r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 xml:space="preserve">عنوان </w:t>
            </w:r>
            <w:r w:rsidRPr="00EF394E"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سرفصل مطالب</w:t>
            </w:r>
          </w:p>
        </w:tc>
        <w:tc>
          <w:tcPr>
            <w:tcW w:w="3161" w:type="dxa"/>
          </w:tcPr>
          <w:p w:rsidR="008347A9" w:rsidRDefault="008347A9" w:rsidP="00A32E68">
            <w:pPr>
              <w:pStyle w:val="Title"/>
              <w:spacing w:before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اهداف اختصاصی</w:t>
            </w:r>
          </w:p>
          <w:p w:rsidR="008347A9" w:rsidRPr="00EF394E" w:rsidRDefault="008347A9" w:rsidP="00A32E68">
            <w:pPr>
              <w:pStyle w:val="Title"/>
              <w:spacing w:before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 w:rsidRPr="00A32E68"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  <w:t>در پایان این جلسه از دانشجو انتظار می</w:t>
            </w:r>
            <w:r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‏</w:t>
            </w:r>
            <w:r w:rsidRPr="00A32E68"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  <w:t>رود</w:t>
            </w:r>
            <w:r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2323" w:type="dxa"/>
          </w:tcPr>
          <w:p w:rsidR="008347A9" w:rsidRPr="008347A9" w:rsidRDefault="008347A9" w:rsidP="008347A9">
            <w:pPr>
              <w:pStyle w:val="Title"/>
              <w:spacing w:before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 w:rsidRPr="008347A9"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تعداد دانشجویان/ گروه ها</w:t>
            </w:r>
          </w:p>
          <w:p w:rsidR="008347A9" w:rsidRDefault="008347A9" w:rsidP="008347A9">
            <w:pPr>
              <w:pStyle w:val="Title"/>
              <w:spacing w:before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 w:rsidRPr="008347A9"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مواد مورد نیاز دانشجو/گروه ها</w:t>
            </w:r>
          </w:p>
        </w:tc>
        <w:tc>
          <w:tcPr>
            <w:tcW w:w="2693" w:type="dxa"/>
          </w:tcPr>
          <w:p w:rsidR="008347A9" w:rsidRDefault="008347A9" w:rsidP="008347A9">
            <w:pPr>
              <w:pStyle w:val="Title"/>
              <w:spacing w:before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 w:rsidRPr="008347A9"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مواد مورد نیاز</w:t>
            </w:r>
          </w:p>
        </w:tc>
        <w:tc>
          <w:tcPr>
            <w:tcW w:w="2694" w:type="dxa"/>
          </w:tcPr>
          <w:p w:rsidR="008347A9" w:rsidRDefault="008347A9" w:rsidP="008347A9">
            <w:pPr>
              <w:pStyle w:val="Title"/>
              <w:spacing w:before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FFFF"/>
                <w:sz w:val="22"/>
                <w:szCs w:val="22"/>
                <w:rtl/>
                <w:lang w:bidi="fa-IR"/>
              </w:rPr>
            </w:pPr>
            <w:r w:rsidRPr="008347A9">
              <w:rPr>
                <w:rFonts w:cs="B Nazanin" w:hint="cs"/>
                <w:color w:val="FFFFFF"/>
                <w:sz w:val="22"/>
                <w:szCs w:val="22"/>
                <w:rtl/>
                <w:lang w:bidi="fa-IR"/>
              </w:rPr>
              <w:t>وسایل و تجهیزات مورد نیاز</w:t>
            </w:r>
          </w:p>
        </w:tc>
      </w:tr>
      <w:tr w:rsidR="008347A9" w:rsidRPr="00EF394E" w:rsidTr="004156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8347A9" w:rsidRPr="00EF394E" w:rsidRDefault="008347A9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F394E">
              <w:rPr>
                <w:rFonts w:cs="B Nazanin" w:hint="cs"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986" w:type="dxa"/>
          </w:tcPr>
          <w:p w:rsidR="008347A9" w:rsidRPr="00EF394E" w:rsidRDefault="008347A9" w:rsidP="00A130E7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lang w:bidi="fa-IR"/>
              </w:rPr>
            </w:pPr>
          </w:p>
        </w:tc>
        <w:tc>
          <w:tcPr>
            <w:tcW w:w="2934" w:type="dxa"/>
            <w:vAlign w:val="center"/>
          </w:tcPr>
          <w:p w:rsidR="008347A9" w:rsidRPr="003523B4" w:rsidRDefault="008347A9" w:rsidP="00222AD3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3161" w:type="dxa"/>
          </w:tcPr>
          <w:p w:rsidR="008347A9" w:rsidRPr="00500420" w:rsidRDefault="008347A9" w:rsidP="00046062">
            <w:pPr>
              <w:pStyle w:val="Title"/>
              <w:spacing w:line="360" w:lineRule="auto"/>
              <w:ind w:left="317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  <w:tc>
          <w:tcPr>
            <w:tcW w:w="2323" w:type="dxa"/>
          </w:tcPr>
          <w:p w:rsidR="008347A9" w:rsidRPr="00500420" w:rsidRDefault="008347A9" w:rsidP="008347A9">
            <w:pPr>
              <w:pStyle w:val="Title"/>
              <w:spacing w:line="360" w:lineRule="auto"/>
              <w:ind w:left="317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  <w:tc>
          <w:tcPr>
            <w:tcW w:w="2693" w:type="dxa"/>
          </w:tcPr>
          <w:p w:rsidR="008347A9" w:rsidRPr="00500420" w:rsidRDefault="008347A9" w:rsidP="00046062">
            <w:pPr>
              <w:pStyle w:val="Title"/>
              <w:spacing w:line="360" w:lineRule="auto"/>
              <w:ind w:left="317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  <w:tc>
          <w:tcPr>
            <w:tcW w:w="2694" w:type="dxa"/>
          </w:tcPr>
          <w:p w:rsidR="008347A9" w:rsidRPr="00500420" w:rsidRDefault="008347A9" w:rsidP="00046062">
            <w:pPr>
              <w:pStyle w:val="Title"/>
              <w:spacing w:line="360" w:lineRule="auto"/>
              <w:ind w:left="7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8347A9" w:rsidRPr="00EF394E" w:rsidTr="00415679">
        <w:trPr>
          <w:trHeight w:val="8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8347A9" w:rsidRPr="00EF394E" w:rsidRDefault="008347A9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F394E">
              <w:rPr>
                <w:rFonts w:cs="B Nazanin" w:hint="cs"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986" w:type="dxa"/>
          </w:tcPr>
          <w:p w:rsidR="008347A9" w:rsidRPr="00EF394E" w:rsidRDefault="008347A9" w:rsidP="00A130E7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934" w:type="dxa"/>
            <w:vAlign w:val="center"/>
          </w:tcPr>
          <w:p w:rsidR="008347A9" w:rsidRPr="003523B4" w:rsidRDefault="008347A9" w:rsidP="0050042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  <w:lang w:bidi="fa-IR"/>
              </w:rPr>
            </w:pPr>
          </w:p>
        </w:tc>
        <w:tc>
          <w:tcPr>
            <w:tcW w:w="3161" w:type="dxa"/>
          </w:tcPr>
          <w:p w:rsidR="008347A9" w:rsidRPr="00EF394E" w:rsidRDefault="008347A9" w:rsidP="000403B8">
            <w:pPr>
              <w:pStyle w:val="Title"/>
              <w:ind w:left="3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323" w:type="dxa"/>
          </w:tcPr>
          <w:p w:rsidR="008347A9" w:rsidRPr="000403B8" w:rsidRDefault="008347A9" w:rsidP="002F35FA">
            <w:pPr>
              <w:pStyle w:val="Title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  <w:tc>
          <w:tcPr>
            <w:tcW w:w="2693" w:type="dxa"/>
          </w:tcPr>
          <w:p w:rsidR="008347A9" w:rsidRPr="000403B8" w:rsidRDefault="008347A9" w:rsidP="002F35FA">
            <w:pPr>
              <w:pStyle w:val="Title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  <w:tc>
          <w:tcPr>
            <w:tcW w:w="2694" w:type="dxa"/>
          </w:tcPr>
          <w:p w:rsidR="008347A9" w:rsidRPr="000403B8" w:rsidRDefault="008347A9" w:rsidP="00046062">
            <w:pPr>
              <w:pStyle w:val="Title"/>
              <w:ind w:left="3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8347A9" w:rsidRPr="00EF394E" w:rsidTr="004156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8347A9" w:rsidRPr="00EF394E" w:rsidRDefault="008347A9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F394E">
              <w:rPr>
                <w:rFonts w:cs="B Nazanin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986" w:type="dxa"/>
          </w:tcPr>
          <w:p w:rsidR="008347A9" w:rsidRPr="00EF394E" w:rsidRDefault="008347A9" w:rsidP="00A130E7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934" w:type="dxa"/>
            <w:vAlign w:val="center"/>
          </w:tcPr>
          <w:p w:rsidR="008347A9" w:rsidRPr="002F35FA" w:rsidRDefault="008347A9" w:rsidP="00500420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B Nazanin"/>
                <w:noProof/>
                <w:sz w:val="22"/>
                <w:szCs w:val="22"/>
                <w:rtl/>
                <w:lang w:bidi="fa-IR"/>
              </w:rPr>
            </w:pPr>
          </w:p>
        </w:tc>
        <w:tc>
          <w:tcPr>
            <w:tcW w:w="3161" w:type="dxa"/>
          </w:tcPr>
          <w:p w:rsidR="008347A9" w:rsidRPr="00B96230" w:rsidRDefault="008347A9" w:rsidP="00046062">
            <w:pPr>
              <w:pStyle w:val="Title"/>
              <w:ind w:left="3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  <w:tc>
          <w:tcPr>
            <w:tcW w:w="2323" w:type="dxa"/>
          </w:tcPr>
          <w:p w:rsidR="002F35FA" w:rsidRDefault="002F35FA" w:rsidP="002F35FA">
            <w:pPr>
              <w:pStyle w:val="Title"/>
              <w:ind w:left="3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  <w:tc>
          <w:tcPr>
            <w:tcW w:w="2693" w:type="dxa"/>
          </w:tcPr>
          <w:p w:rsidR="008347A9" w:rsidRDefault="008347A9" w:rsidP="00046062">
            <w:pPr>
              <w:pStyle w:val="Title"/>
              <w:ind w:left="3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  <w:tc>
          <w:tcPr>
            <w:tcW w:w="2694" w:type="dxa"/>
          </w:tcPr>
          <w:p w:rsidR="008347A9" w:rsidRDefault="008347A9" w:rsidP="00046062">
            <w:pPr>
              <w:pStyle w:val="Title"/>
              <w:ind w:left="318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8347A9" w:rsidRPr="00EF394E" w:rsidTr="00046062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8347A9" w:rsidRPr="00EF394E" w:rsidRDefault="008347A9" w:rsidP="00500420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F394E">
              <w:rPr>
                <w:rFonts w:cs="B Nazanin" w:hint="cs"/>
                <w:sz w:val="22"/>
                <w:szCs w:val="22"/>
                <w:rtl/>
                <w:lang w:bidi="fa-IR"/>
              </w:rPr>
              <w:t>4</w:t>
            </w:r>
          </w:p>
        </w:tc>
        <w:tc>
          <w:tcPr>
            <w:tcW w:w="986" w:type="dxa"/>
          </w:tcPr>
          <w:p w:rsidR="008347A9" w:rsidRPr="00EF394E" w:rsidRDefault="008347A9" w:rsidP="00A130E7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934" w:type="dxa"/>
            <w:vAlign w:val="center"/>
          </w:tcPr>
          <w:p w:rsidR="008347A9" w:rsidRPr="003523B4" w:rsidRDefault="008347A9" w:rsidP="002F35FA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ذ فهفق" w:hAnsi="ذ فهفق"/>
                <w:sz w:val="24"/>
                <w:szCs w:val="24"/>
                <w:rtl/>
              </w:rPr>
            </w:pPr>
          </w:p>
        </w:tc>
        <w:tc>
          <w:tcPr>
            <w:tcW w:w="3161" w:type="dxa"/>
          </w:tcPr>
          <w:p w:rsidR="008347A9" w:rsidRPr="00B96230" w:rsidRDefault="008347A9" w:rsidP="00046062">
            <w:pPr>
              <w:pStyle w:val="Title"/>
              <w:ind w:left="3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  <w:tc>
          <w:tcPr>
            <w:tcW w:w="2323" w:type="dxa"/>
          </w:tcPr>
          <w:p w:rsidR="008347A9" w:rsidRPr="00B96230" w:rsidRDefault="008347A9" w:rsidP="002F35FA">
            <w:pPr>
              <w:pStyle w:val="Title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  <w:tc>
          <w:tcPr>
            <w:tcW w:w="2693" w:type="dxa"/>
          </w:tcPr>
          <w:p w:rsidR="008347A9" w:rsidRPr="00B96230" w:rsidRDefault="008347A9" w:rsidP="002F35FA">
            <w:pPr>
              <w:pStyle w:val="Title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  <w:tc>
          <w:tcPr>
            <w:tcW w:w="2694" w:type="dxa"/>
          </w:tcPr>
          <w:p w:rsidR="008347A9" w:rsidRPr="00B96230" w:rsidRDefault="008347A9" w:rsidP="00046062">
            <w:pPr>
              <w:pStyle w:val="Title"/>
              <w:ind w:left="318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2"/>
                <w:szCs w:val="22"/>
                <w:rtl/>
                <w:lang w:bidi="fa-IR"/>
              </w:rPr>
            </w:pPr>
          </w:p>
        </w:tc>
      </w:tr>
      <w:tr w:rsidR="002F35FA" w:rsidRPr="00EF394E" w:rsidTr="004156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2F35FA" w:rsidRPr="00EF394E" w:rsidRDefault="002F35FA" w:rsidP="002F35FA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F394E">
              <w:rPr>
                <w:rFonts w:cs="B Nazanin" w:hint="cs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986" w:type="dxa"/>
          </w:tcPr>
          <w:p w:rsidR="002F35FA" w:rsidRPr="00EF394E" w:rsidRDefault="002F35FA" w:rsidP="002F35FA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934" w:type="dxa"/>
          </w:tcPr>
          <w:p w:rsidR="002F35FA" w:rsidRPr="004B6CDB" w:rsidRDefault="002F35FA" w:rsidP="002F35F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3161" w:type="dxa"/>
          </w:tcPr>
          <w:p w:rsidR="002F35FA" w:rsidRPr="004B6CDB" w:rsidRDefault="002F35FA" w:rsidP="002F35F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323" w:type="dxa"/>
          </w:tcPr>
          <w:p w:rsidR="002F35FA" w:rsidRDefault="002F35FA" w:rsidP="002F35F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3" w:type="dxa"/>
          </w:tcPr>
          <w:p w:rsidR="002F35FA" w:rsidRPr="00A938CF" w:rsidRDefault="002F35FA" w:rsidP="002F35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4" w:type="dxa"/>
          </w:tcPr>
          <w:p w:rsidR="002F35FA" w:rsidRPr="00A938CF" w:rsidRDefault="002F35FA" w:rsidP="002F35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</w:tr>
      <w:tr w:rsidR="00415679" w:rsidRPr="00EF394E" w:rsidTr="004156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415679" w:rsidRPr="00EF394E" w:rsidRDefault="00415679" w:rsidP="00415679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>6</w:t>
            </w:r>
          </w:p>
        </w:tc>
        <w:tc>
          <w:tcPr>
            <w:tcW w:w="986" w:type="dxa"/>
          </w:tcPr>
          <w:p w:rsidR="00415679" w:rsidRDefault="00415679" w:rsidP="00415679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934" w:type="dxa"/>
          </w:tcPr>
          <w:p w:rsidR="00415679" w:rsidRPr="004B6CDB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3161" w:type="dxa"/>
          </w:tcPr>
          <w:p w:rsidR="00415679" w:rsidRPr="004B6CDB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323" w:type="dxa"/>
          </w:tcPr>
          <w:p w:rsidR="00415679" w:rsidRDefault="00415679" w:rsidP="004156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3" w:type="dxa"/>
          </w:tcPr>
          <w:p w:rsidR="00415679" w:rsidRPr="00A938CF" w:rsidRDefault="00415679" w:rsidP="004156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4" w:type="dxa"/>
          </w:tcPr>
          <w:p w:rsidR="00415679" w:rsidRPr="00A938CF" w:rsidRDefault="00415679" w:rsidP="004156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</w:tr>
      <w:tr w:rsidR="00415679" w:rsidRPr="00EF394E" w:rsidTr="000460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415679" w:rsidRPr="00EF394E" w:rsidRDefault="00415679" w:rsidP="00415679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>7</w:t>
            </w:r>
          </w:p>
        </w:tc>
        <w:tc>
          <w:tcPr>
            <w:tcW w:w="986" w:type="dxa"/>
          </w:tcPr>
          <w:p w:rsidR="00415679" w:rsidRPr="00EF394E" w:rsidRDefault="00415679" w:rsidP="00415679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934" w:type="dxa"/>
          </w:tcPr>
          <w:p w:rsidR="00415679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3161" w:type="dxa"/>
          </w:tcPr>
          <w:p w:rsidR="00415679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323" w:type="dxa"/>
          </w:tcPr>
          <w:p w:rsidR="00415679" w:rsidRDefault="00415679" w:rsidP="004156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</w:rPr>
            </w:pPr>
          </w:p>
        </w:tc>
        <w:tc>
          <w:tcPr>
            <w:tcW w:w="2693" w:type="dxa"/>
          </w:tcPr>
          <w:p w:rsidR="00415679" w:rsidRDefault="00415679" w:rsidP="004156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4" w:type="dxa"/>
          </w:tcPr>
          <w:p w:rsidR="00415679" w:rsidRDefault="00415679" w:rsidP="004156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</w:tr>
      <w:tr w:rsidR="00415679" w:rsidRPr="00EF394E" w:rsidTr="00046062">
        <w:trPr>
          <w:trHeight w:val="5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415679" w:rsidRPr="00EF394E" w:rsidRDefault="00415679" w:rsidP="00415679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>8</w:t>
            </w:r>
          </w:p>
        </w:tc>
        <w:tc>
          <w:tcPr>
            <w:tcW w:w="986" w:type="dxa"/>
          </w:tcPr>
          <w:p w:rsidR="00415679" w:rsidRPr="00EF394E" w:rsidRDefault="00415679" w:rsidP="00415679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934" w:type="dxa"/>
          </w:tcPr>
          <w:p w:rsidR="00415679" w:rsidRPr="004B6CDB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3161" w:type="dxa"/>
          </w:tcPr>
          <w:p w:rsidR="00415679" w:rsidRPr="004B6CDB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323" w:type="dxa"/>
          </w:tcPr>
          <w:p w:rsidR="00415679" w:rsidRDefault="00415679" w:rsidP="00415679">
            <w:pPr>
              <w:tabs>
                <w:tab w:val="left" w:pos="0"/>
                <w:tab w:val="left" w:pos="45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3" w:type="dxa"/>
          </w:tcPr>
          <w:p w:rsidR="00415679" w:rsidRPr="00A938CF" w:rsidRDefault="00415679" w:rsidP="00415679">
            <w:pPr>
              <w:tabs>
                <w:tab w:val="left" w:pos="0"/>
                <w:tab w:val="left" w:pos="45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4" w:type="dxa"/>
          </w:tcPr>
          <w:p w:rsidR="00415679" w:rsidRPr="00A938CF" w:rsidRDefault="00415679" w:rsidP="004156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</w:tr>
      <w:tr w:rsidR="00415679" w:rsidRPr="00EF394E" w:rsidTr="000460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415679" w:rsidRPr="00EF394E" w:rsidRDefault="00415679" w:rsidP="00415679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>9</w:t>
            </w:r>
          </w:p>
        </w:tc>
        <w:tc>
          <w:tcPr>
            <w:tcW w:w="986" w:type="dxa"/>
          </w:tcPr>
          <w:p w:rsidR="00415679" w:rsidRPr="00EF394E" w:rsidRDefault="00415679" w:rsidP="00415679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934" w:type="dxa"/>
          </w:tcPr>
          <w:p w:rsidR="00415679" w:rsidRPr="004B6CDB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3161" w:type="dxa"/>
          </w:tcPr>
          <w:p w:rsidR="00415679" w:rsidRPr="004B6CDB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323" w:type="dxa"/>
          </w:tcPr>
          <w:p w:rsidR="00415679" w:rsidRPr="00C10069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3" w:type="dxa"/>
          </w:tcPr>
          <w:p w:rsidR="00415679" w:rsidRPr="00415679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4" w:type="dxa"/>
          </w:tcPr>
          <w:p w:rsidR="00415679" w:rsidRPr="008135EE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highlight w:val="yellow"/>
                <w:rtl/>
              </w:rPr>
            </w:pPr>
          </w:p>
        </w:tc>
      </w:tr>
      <w:tr w:rsidR="00415679" w:rsidRPr="00EF394E" w:rsidTr="00046062">
        <w:trPr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415679" w:rsidRPr="00EF394E" w:rsidRDefault="00415679" w:rsidP="00415679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>10</w:t>
            </w:r>
          </w:p>
        </w:tc>
        <w:tc>
          <w:tcPr>
            <w:tcW w:w="986" w:type="dxa"/>
          </w:tcPr>
          <w:p w:rsidR="00415679" w:rsidRPr="00EF394E" w:rsidRDefault="00415679" w:rsidP="00415679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934" w:type="dxa"/>
          </w:tcPr>
          <w:p w:rsidR="00415679" w:rsidRPr="004B6CDB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</w:rPr>
            </w:pPr>
          </w:p>
        </w:tc>
        <w:tc>
          <w:tcPr>
            <w:tcW w:w="3161" w:type="dxa"/>
          </w:tcPr>
          <w:p w:rsidR="00415679" w:rsidRPr="004B6CDB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323" w:type="dxa"/>
          </w:tcPr>
          <w:p w:rsidR="00415679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3" w:type="dxa"/>
          </w:tcPr>
          <w:p w:rsidR="00415679" w:rsidRPr="004B6CDB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4" w:type="dxa"/>
          </w:tcPr>
          <w:p w:rsidR="00415679" w:rsidRPr="004B6CDB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</w:tr>
      <w:tr w:rsidR="00415679" w:rsidRPr="00EF394E" w:rsidTr="000460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415679" w:rsidRPr="00EF394E" w:rsidRDefault="00415679" w:rsidP="00415679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>11</w:t>
            </w:r>
          </w:p>
        </w:tc>
        <w:tc>
          <w:tcPr>
            <w:tcW w:w="986" w:type="dxa"/>
          </w:tcPr>
          <w:p w:rsidR="00415679" w:rsidRPr="00EF394E" w:rsidRDefault="00415679" w:rsidP="00415679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934" w:type="dxa"/>
          </w:tcPr>
          <w:p w:rsidR="00415679" w:rsidRPr="004B6CDB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</w:rPr>
            </w:pPr>
          </w:p>
        </w:tc>
        <w:tc>
          <w:tcPr>
            <w:tcW w:w="3161" w:type="dxa"/>
          </w:tcPr>
          <w:p w:rsidR="00415679" w:rsidRPr="004B6CDB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323" w:type="dxa"/>
          </w:tcPr>
          <w:p w:rsidR="00415679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3" w:type="dxa"/>
          </w:tcPr>
          <w:p w:rsidR="00415679" w:rsidRPr="004B6CDB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4" w:type="dxa"/>
          </w:tcPr>
          <w:p w:rsidR="00415679" w:rsidRPr="004B6CDB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</w:tr>
      <w:tr w:rsidR="00415679" w:rsidRPr="00EF394E" w:rsidTr="00046062">
        <w:trPr>
          <w:trHeight w:val="6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415679" w:rsidRPr="00EF394E" w:rsidRDefault="00415679" w:rsidP="00415679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>12</w:t>
            </w:r>
          </w:p>
        </w:tc>
        <w:tc>
          <w:tcPr>
            <w:tcW w:w="986" w:type="dxa"/>
          </w:tcPr>
          <w:p w:rsidR="00415679" w:rsidRPr="00EF394E" w:rsidRDefault="00415679" w:rsidP="00415679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934" w:type="dxa"/>
          </w:tcPr>
          <w:p w:rsidR="00415679" w:rsidRPr="004B6CDB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</w:rPr>
            </w:pPr>
          </w:p>
        </w:tc>
        <w:tc>
          <w:tcPr>
            <w:tcW w:w="3161" w:type="dxa"/>
          </w:tcPr>
          <w:p w:rsidR="00415679" w:rsidRPr="004B6CDB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</w:rPr>
            </w:pPr>
          </w:p>
        </w:tc>
        <w:tc>
          <w:tcPr>
            <w:tcW w:w="2323" w:type="dxa"/>
          </w:tcPr>
          <w:p w:rsidR="00415679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3" w:type="dxa"/>
          </w:tcPr>
          <w:p w:rsidR="00415679" w:rsidRPr="004B6CDB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4" w:type="dxa"/>
          </w:tcPr>
          <w:p w:rsidR="00415679" w:rsidRPr="004B6CDB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</w:tr>
      <w:tr w:rsidR="00415679" w:rsidRPr="00EF394E" w:rsidTr="000460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415679" w:rsidRDefault="00415679" w:rsidP="00415679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>13</w:t>
            </w:r>
          </w:p>
        </w:tc>
        <w:tc>
          <w:tcPr>
            <w:tcW w:w="986" w:type="dxa"/>
          </w:tcPr>
          <w:p w:rsidR="00415679" w:rsidRPr="00EF394E" w:rsidRDefault="00415679" w:rsidP="00415679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934" w:type="dxa"/>
          </w:tcPr>
          <w:p w:rsidR="00415679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</w:rPr>
            </w:pPr>
          </w:p>
        </w:tc>
        <w:tc>
          <w:tcPr>
            <w:tcW w:w="3161" w:type="dxa"/>
          </w:tcPr>
          <w:p w:rsidR="00415679" w:rsidRPr="00F56522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highlight w:val="cyan"/>
                <w:rtl/>
              </w:rPr>
            </w:pPr>
          </w:p>
        </w:tc>
        <w:tc>
          <w:tcPr>
            <w:tcW w:w="2323" w:type="dxa"/>
          </w:tcPr>
          <w:p w:rsidR="00415679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3" w:type="dxa"/>
          </w:tcPr>
          <w:p w:rsidR="00415679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4" w:type="dxa"/>
          </w:tcPr>
          <w:p w:rsidR="00415679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</w:tr>
      <w:tr w:rsidR="00415679" w:rsidRPr="00EF394E" w:rsidTr="00046062">
        <w:trPr>
          <w:trHeight w:val="5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415679" w:rsidRDefault="00415679" w:rsidP="00415679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lastRenderedPageBreak/>
              <w:t>14</w:t>
            </w:r>
          </w:p>
        </w:tc>
        <w:tc>
          <w:tcPr>
            <w:tcW w:w="986" w:type="dxa"/>
          </w:tcPr>
          <w:p w:rsidR="00415679" w:rsidRPr="00EF394E" w:rsidRDefault="00415679" w:rsidP="00415679">
            <w:pPr>
              <w:pStyle w:val="Titl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934" w:type="dxa"/>
          </w:tcPr>
          <w:p w:rsidR="00415679" w:rsidRPr="004B6CDB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</w:rPr>
            </w:pPr>
          </w:p>
        </w:tc>
        <w:tc>
          <w:tcPr>
            <w:tcW w:w="3161" w:type="dxa"/>
          </w:tcPr>
          <w:p w:rsidR="00415679" w:rsidRPr="004B6CDB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323" w:type="dxa"/>
          </w:tcPr>
          <w:p w:rsidR="00415679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3" w:type="dxa"/>
          </w:tcPr>
          <w:p w:rsidR="00415679" w:rsidRPr="008135EE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4" w:type="dxa"/>
          </w:tcPr>
          <w:p w:rsidR="00415679" w:rsidRPr="008135EE" w:rsidRDefault="00415679" w:rsidP="0041567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</w:tr>
      <w:tr w:rsidR="00415679" w:rsidRPr="00EF394E" w:rsidTr="004156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7" w:type="dxa"/>
          </w:tcPr>
          <w:p w:rsidR="00415679" w:rsidRDefault="00415679" w:rsidP="00415679">
            <w:pPr>
              <w:pStyle w:val="Title"/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>15</w:t>
            </w:r>
          </w:p>
        </w:tc>
        <w:tc>
          <w:tcPr>
            <w:tcW w:w="986" w:type="dxa"/>
          </w:tcPr>
          <w:p w:rsidR="00415679" w:rsidRDefault="00415679" w:rsidP="00415679">
            <w:pPr>
              <w:pStyle w:val="Titl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2934" w:type="dxa"/>
          </w:tcPr>
          <w:p w:rsidR="00415679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</w:rPr>
            </w:pPr>
            <w:r>
              <w:rPr>
                <w:rFonts w:cs="B Mitra" w:hint="cs"/>
                <w:rtl/>
              </w:rPr>
              <w:t>امتحان عملی</w:t>
            </w:r>
          </w:p>
        </w:tc>
        <w:tc>
          <w:tcPr>
            <w:tcW w:w="3161" w:type="dxa"/>
          </w:tcPr>
          <w:p w:rsidR="00415679" w:rsidRPr="004B6CDB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323" w:type="dxa"/>
          </w:tcPr>
          <w:p w:rsidR="00415679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3" w:type="dxa"/>
          </w:tcPr>
          <w:p w:rsidR="00415679" w:rsidRPr="008135EE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  <w:tc>
          <w:tcPr>
            <w:tcW w:w="2694" w:type="dxa"/>
          </w:tcPr>
          <w:p w:rsidR="00415679" w:rsidRPr="008135EE" w:rsidRDefault="00415679" w:rsidP="0041567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rtl/>
              </w:rPr>
            </w:pPr>
          </w:p>
        </w:tc>
      </w:tr>
    </w:tbl>
    <w:p w:rsidR="00A32E68" w:rsidRPr="002B00E2" w:rsidRDefault="00A32E68" w:rsidP="00A32E68">
      <w:pPr>
        <w:rPr>
          <w:rFonts w:cs="A  Mitra_1 (MRT)"/>
        </w:rPr>
      </w:pPr>
    </w:p>
    <w:sectPr w:rsidR="00A32E68" w:rsidRPr="002B00E2" w:rsidSect="00D41FA0">
      <w:pgSz w:w="16838" w:h="11906" w:orient="landscape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41E3" w:rsidRDefault="00CC41E3" w:rsidP="00D41FA0">
      <w:pPr>
        <w:spacing w:after="0" w:line="240" w:lineRule="auto"/>
      </w:pPr>
      <w:r>
        <w:separator/>
      </w:r>
    </w:p>
  </w:endnote>
  <w:endnote w:type="continuationSeparator" w:id="0">
    <w:p w:rsidR="00CC41E3" w:rsidRDefault="00CC41E3" w:rsidP="00D41F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A  Mitra_1 (MRT)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ذ فهفق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41E3" w:rsidRDefault="00CC41E3" w:rsidP="00D41FA0">
      <w:pPr>
        <w:spacing w:after="0" w:line="240" w:lineRule="auto"/>
      </w:pPr>
      <w:r>
        <w:separator/>
      </w:r>
    </w:p>
  </w:footnote>
  <w:footnote w:type="continuationSeparator" w:id="0">
    <w:p w:rsidR="00CC41E3" w:rsidRDefault="00CC41E3" w:rsidP="00D41F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7B3116"/>
    <w:multiLevelType w:val="hybridMultilevel"/>
    <w:tmpl w:val="D1AE8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17703C"/>
    <w:multiLevelType w:val="hybridMultilevel"/>
    <w:tmpl w:val="1902B8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C46267"/>
    <w:multiLevelType w:val="hybridMultilevel"/>
    <w:tmpl w:val="18606C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CE76454"/>
    <w:multiLevelType w:val="hybridMultilevel"/>
    <w:tmpl w:val="8510352A"/>
    <w:lvl w:ilvl="0" w:tplc="F8CAF0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3C419B"/>
    <w:multiLevelType w:val="hybridMultilevel"/>
    <w:tmpl w:val="26645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696106"/>
    <w:multiLevelType w:val="hybridMultilevel"/>
    <w:tmpl w:val="EBBE7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A932E5"/>
    <w:multiLevelType w:val="hybridMultilevel"/>
    <w:tmpl w:val="A95C9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0C27AB3"/>
    <w:multiLevelType w:val="hybridMultilevel"/>
    <w:tmpl w:val="1AF6CE0C"/>
    <w:lvl w:ilvl="0" w:tplc="48CAC4A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2B7017E"/>
    <w:multiLevelType w:val="hybridMultilevel"/>
    <w:tmpl w:val="E75A24D2"/>
    <w:lvl w:ilvl="0" w:tplc="042ED26C">
      <w:start w:val="1"/>
      <w:numFmt w:val="decimal"/>
      <w:lvlText w:val="%1-"/>
      <w:lvlJc w:val="left"/>
      <w:pPr>
        <w:ind w:left="570" w:hanging="360"/>
      </w:pPr>
      <w:rPr>
        <w:rFonts w:ascii="Tahoma" w:eastAsia="Times New Roman" w:hAnsi="Tahoma" w:cs="B Mitra" w:hint="default"/>
        <w:b w:val="0"/>
        <w:bCs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9">
    <w:nsid w:val="5C9B6C18"/>
    <w:multiLevelType w:val="hybridMultilevel"/>
    <w:tmpl w:val="298C5DA0"/>
    <w:lvl w:ilvl="0" w:tplc="D0EEDCBC">
      <w:start w:val="1"/>
      <w:numFmt w:val="bullet"/>
      <w:lvlText w:val="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D57A49"/>
    <w:multiLevelType w:val="hybridMultilevel"/>
    <w:tmpl w:val="26F01FEC"/>
    <w:lvl w:ilvl="0" w:tplc="79C2710A">
      <w:start w:val="1"/>
      <w:numFmt w:val="decimal"/>
      <w:lvlText w:val="%1-"/>
      <w:lvlJc w:val="left"/>
      <w:pPr>
        <w:ind w:left="8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1">
    <w:nsid w:val="7973760A"/>
    <w:multiLevelType w:val="hybridMultilevel"/>
    <w:tmpl w:val="4426B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AED1A9A"/>
    <w:multiLevelType w:val="hybridMultilevel"/>
    <w:tmpl w:val="187EF1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F2D2947"/>
    <w:multiLevelType w:val="hybridMultilevel"/>
    <w:tmpl w:val="728E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6"/>
  </w:num>
  <w:num w:numId="4">
    <w:abstractNumId w:val="12"/>
  </w:num>
  <w:num w:numId="5">
    <w:abstractNumId w:val="4"/>
  </w:num>
  <w:num w:numId="6">
    <w:abstractNumId w:val="9"/>
  </w:num>
  <w:num w:numId="7">
    <w:abstractNumId w:val="0"/>
  </w:num>
  <w:num w:numId="8">
    <w:abstractNumId w:val="2"/>
  </w:num>
  <w:num w:numId="9">
    <w:abstractNumId w:val="13"/>
  </w:num>
  <w:num w:numId="10">
    <w:abstractNumId w:val="8"/>
  </w:num>
  <w:num w:numId="11">
    <w:abstractNumId w:val="1"/>
  </w:num>
  <w:num w:numId="12">
    <w:abstractNumId w:val="3"/>
  </w:num>
  <w:num w:numId="13">
    <w:abstractNumId w:val="7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Le0tDSxNLSwMDJU0lEKTi0uzszPAykwrwUARbcqFywAAAA="/>
  </w:docVars>
  <w:rsids>
    <w:rsidRoot w:val="002B00E2"/>
    <w:rsid w:val="00013E20"/>
    <w:rsid w:val="00032F80"/>
    <w:rsid w:val="000403B8"/>
    <w:rsid w:val="00046062"/>
    <w:rsid w:val="000532F4"/>
    <w:rsid w:val="00083C36"/>
    <w:rsid w:val="00093E2D"/>
    <w:rsid w:val="00097F4C"/>
    <w:rsid w:val="000E59B1"/>
    <w:rsid w:val="000E6937"/>
    <w:rsid w:val="001311F2"/>
    <w:rsid w:val="00140EEF"/>
    <w:rsid w:val="00151C7D"/>
    <w:rsid w:val="001822D7"/>
    <w:rsid w:val="00186A37"/>
    <w:rsid w:val="001912B5"/>
    <w:rsid w:val="00192B2B"/>
    <w:rsid w:val="00194569"/>
    <w:rsid w:val="00195657"/>
    <w:rsid w:val="001A463A"/>
    <w:rsid w:val="001D14A4"/>
    <w:rsid w:val="001E7A71"/>
    <w:rsid w:val="002101B1"/>
    <w:rsid w:val="00213713"/>
    <w:rsid w:val="00222AD3"/>
    <w:rsid w:val="00246272"/>
    <w:rsid w:val="00247349"/>
    <w:rsid w:val="002843F2"/>
    <w:rsid w:val="00297397"/>
    <w:rsid w:val="002A4B5B"/>
    <w:rsid w:val="002B00E2"/>
    <w:rsid w:val="002F1CB0"/>
    <w:rsid w:val="002F35FA"/>
    <w:rsid w:val="002F51AE"/>
    <w:rsid w:val="00321A2C"/>
    <w:rsid w:val="00332649"/>
    <w:rsid w:val="003B31BF"/>
    <w:rsid w:val="003C2B27"/>
    <w:rsid w:val="003C7201"/>
    <w:rsid w:val="003C7DE7"/>
    <w:rsid w:val="003D3B07"/>
    <w:rsid w:val="003E40C2"/>
    <w:rsid w:val="00415679"/>
    <w:rsid w:val="00416436"/>
    <w:rsid w:val="00431B97"/>
    <w:rsid w:val="004A1555"/>
    <w:rsid w:val="004A7E95"/>
    <w:rsid w:val="004B0677"/>
    <w:rsid w:val="004B6CDB"/>
    <w:rsid w:val="004C7382"/>
    <w:rsid w:val="004E2B32"/>
    <w:rsid w:val="004E7298"/>
    <w:rsid w:val="00500420"/>
    <w:rsid w:val="00555905"/>
    <w:rsid w:val="005644E4"/>
    <w:rsid w:val="00566241"/>
    <w:rsid w:val="005C73FB"/>
    <w:rsid w:val="005D2380"/>
    <w:rsid w:val="005D2743"/>
    <w:rsid w:val="005D554A"/>
    <w:rsid w:val="005E5D2B"/>
    <w:rsid w:val="00605114"/>
    <w:rsid w:val="00613A4B"/>
    <w:rsid w:val="006315AD"/>
    <w:rsid w:val="00635769"/>
    <w:rsid w:val="0066088C"/>
    <w:rsid w:val="0067676F"/>
    <w:rsid w:val="006B0CF6"/>
    <w:rsid w:val="006C58FC"/>
    <w:rsid w:val="006D69A7"/>
    <w:rsid w:val="006F55BF"/>
    <w:rsid w:val="00702115"/>
    <w:rsid w:val="00743EEB"/>
    <w:rsid w:val="007606B4"/>
    <w:rsid w:val="00791686"/>
    <w:rsid w:val="00795A02"/>
    <w:rsid w:val="007B2CCF"/>
    <w:rsid w:val="007C0A50"/>
    <w:rsid w:val="007D0889"/>
    <w:rsid w:val="007D1E0B"/>
    <w:rsid w:val="007F4088"/>
    <w:rsid w:val="008135EE"/>
    <w:rsid w:val="00820A29"/>
    <w:rsid w:val="008271D5"/>
    <w:rsid w:val="008347A9"/>
    <w:rsid w:val="008664FE"/>
    <w:rsid w:val="008735C5"/>
    <w:rsid w:val="008F2DA7"/>
    <w:rsid w:val="00900E14"/>
    <w:rsid w:val="0090351C"/>
    <w:rsid w:val="00934248"/>
    <w:rsid w:val="0093642C"/>
    <w:rsid w:val="00947E3B"/>
    <w:rsid w:val="00967060"/>
    <w:rsid w:val="00987085"/>
    <w:rsid w:val="009B0D78"/>
    <w:rsid w:val="009B291E"/>
    <w:rsid w:val="009D0223"/>
    <w:rsid w:val="009D5F1F"/>
    <w:rsid w:val="009D7B19"/>
    <w:rsid w:val="00A130E7"/>
    <w:rsid w:val="00A171E5"/>
    <w:rsid w:val="00A32E68"/>
    <w:rsid w:val="00A36E87"/>
    <w:rsid w:val="00A724F9"/>
    <w:rsid w:val="00A938CF"/>
    <w:rsid w:val="00AB1340"/>
    <w:rsid w:val="00AB6AA2"/>
    <w:rsid w:val="00AC289F"/>
    <w:rsid w:val="00AE2D85"/>
    <w:rsid w:val="00AE3751"/>
    <w:rsid w:val="00AF33F1"/>
    <w:rsid w:val="00B062D9"/>
    <w:rsid w:val="00B1069F"/>
    <w:rsid w:val="00B275E7"/>
    <w:rsid w:val="00B3388A"/>
    <w:rsid w:val="00B40643"/>
    <w:rsid w:val="00B77DCD"/>
    <w:rsid w:val="00B856CC"/>
    <w:rsid w:val="00B96230"/>
    <w:rsid w:val="00BA47D0"/>
    <w:rsid w:val="00BB4120"/>
    <w:rsid w:val="00BD5C16"/>
    <w:rsid w:val="00C10069"/>
    <w:rsid w:val="00C15BC1"/>
    <w:rsid w:val="00C34230"/>
    <w:rsid w:val="00C506EF"/>
    <w:rsid w:val="00C64D94"/>
    <w:rsid w:val="00C675AA"/>
    <w:rsid w:val="00C80C6C"/>
    <w:rsid w:val="00C9388C"/>
    <w:rsid w:val="00CB5367"/>
    <w:rsid w:val="00CC41E3"/>
    <w:rsid w:val="00CE3B3F"/>
    <w:rsid w:val="00D03965"/>
    <w:rsid w:val="00D0421F"/>
    <w:rsid w:val="00D17465"/>
    <w:rsid w:val="00D41FA0"/>
    <w:rsid w:val="00D46A57"/>
    <w:rsid w:val="00D802C6"/>
    <w:rsid w:val="00D974F3"/>
    <w:rsid w:val="00DA114B"/>
    <w:rsid w:val="00DB0203"/>
    <w:rsid w:val="00DB566D"/>
    <w:rsid w:val="00DB728B"/>
    <w:rsid w:val="00DD304A"/>
    <w:rsid w:val="00E13669"/>
    <w:rsid w:val="00E202E4"/>
    <w:rsid w:val="00E26B9D"/>
    <w:rsid w:val="00E3430F"/>
    <w:rsid w:val="00E570A6"/>
    <w:rsid w:val="00E700EB"/>
    <w:rsid w:val="00E70721"/>
    <w:rsid w:val="00E8437A"/>
    <w:rsid w:val="00E87292"/>
    <w:rsid w:val="00E902FF"/>
    <w:rsid w:val="00E96D40"/>
    <w:rsid w:val="00EC0551"/>
    <w:rsid w:val="00EC32F3"/>
    <w:rsid w:val="00ED6151"/>
    <w:rsid w:val="00EF0BAD"/>
    <w:rsid w:val="00F16781"/>
    <w:rsid w:val="00F30A60"/>
    <w:rsid w:val="00F460DB"/>
    <w:rsid w:val="00F56522"/>
    <w:rsid w:val="00F64B51"/>
    <w:rsid w:val="00FF58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7B011C-12AF-47BB-9447-844EAF7BB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1E0B"/>
    <w:pPr>
      <w:bidi/>
      <w:spacing w:after="200" w:line="276" w:lineRule="auto"/>
    </w:pPr>
    <w:rPr>
      <w:sz w:val="22"/>
      <w:szCs w:val="2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500420"/>
    <w:pPr>
      <w:tabs>
        <w:tab w:val="left" w:pos="851"/>
      </w:tabs>
      <w:spacing w:after="160" w:line="259" w:lineRule="auto"/>
      <w:ind w:left="0"/>
      <w:outlineLvl w:val="1"/>
    </w:pPr>
    <w:rPr>
      <w:rFonts w:asciiTheme="minorHAnsi" w:eastAsiaTheme="minorHAnsi" w:hAnsiTheme="minorHAnsi" w:cs="B Mitra"/>
      <w:sz w:val="26"/>
      <w:szCs w:val="26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47A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707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3751"/>
    <w:pPr>
      <w:ind w:left="720"/>
      <w:contextualSpacing/>
    </w:pPr>
  </w:style>
  <w:style w:type="table" w:customStyle="1" w:styleId="GridTable4-Accent41">
    <w:name w:val="Grid Table 4 - Accent 41"/>
    <w:basedOn w:val="TableNormal"/>
    <w:uiPriority w:val="49"/>
    <w:rsid w:val="002A4B5B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Title">
    <w:name w:val="Title"/>
    <w:basedOn w:val="Normal"/>
    <w:link w:val="TitleChar"/>
    <w:qFormat/>
    <w:rsid w:val="00E700EB"/>
    <w:pPr>
      <w:spacing w:after="0" w:line="240" w:lineRule="auto"/>
      <w:jc w:val="center"/>
    </w:pPr>
    <w:rPr>
      <w:rFonts w:ascii="Times New Roman" w:eastAsia="Times New Roman" w:hAnsi="Times New Roman" w:cs="Nazanin"/>
      <w:b/>
      <w:bCs/>
      <w:noProof/>
      <w:sz w:val="20"/>
      <w:szCs w:val="36"/>
      <w:lang w:bidi="ar-SA"/>
    </w:rPr>
  </w:style>
  <w:style w:type="character" w:customStyle="1" w:styleId="TitleChar">
    <w:name w:val="Title Char"/>
    <w:basedOn w:val="DefaultParagraphFont"/>
    <w:link w:val="Title"/>
    <w:rsid w:val="00E700EB"/>
    <w:rPr>
      <w:rFonts w:ascii="Times New Roman" w:eastAsia="Times New Roman" w:hAnsi="Times New Roman" w:cs="Nazanin"/>
      <w:b/>
      <w:bCs/>
      <w:noProof/>
      <w:szCs w:val="36"/>
      <w:lang w:bidi="ar-SA"/>
    </w:rPr>
  </w:style>
  <w:style w:type="table" w:styleId="LightShading-Accent2">
    <w:name w:val="Light Shading Accent 2"/>
    <w:basedOn w:val="TableNormal"/>
    <w:uiPriority w:val="60"/>
    <w:rsid w:val="00900E14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900E14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NormalWeb">
    <w:name w:val="Normal (Web)"/>
    <w:basedOn w:val="Normal"/>
    <w:uiPriority w:val="99"/>
    <w:semiHidden/>
    <w:unhideWhenUsed/>
    <w:rsid w:val="009B291E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B291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00420"/>
    <w:rPr>
      <w:rFonts w:asciiTheme="minorHAnsi" w:eastAsiaTheme="minorHAnsi" w:hAnsiTheme="minorHAnsi" w:cs="B Mitra"/>
      <w:sz w:val="26"/>
      <w:szCs w:val="26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D41F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1FA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41F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1FA0"/>
    <w:rPr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8347A9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8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2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0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1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0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1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6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2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8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arafana@varastegan.ac.ir&#1570;&#1583;&#1585;&#1587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4A5EA7-9C07-46BE-992A-337423687B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MS</Company>
  <LinksUpToDate>false</LinksUpToDate>
  <CharactersWithSpaces>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yfif901</dc:creator>
  <cp:lastModifiedBy>F1</cp:lastModifiedBy>
  <cp:revision>2</cp:revision>
  <dcterms:created xsi:type="dcterms:W3CDTF">2021-04-17T06:25:00Z</dcterms:created>
  <dcterms:modified xsi:type="dcterms:W3CDTF">2021-04-17T06:25:00Z</dcterms:modified>
</cp:coreProperties>
</file>